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0A64" w:rsidP="00E13314" w:rsidRDefault="00E13314" w14:paraId="5463035B" w14:textId="5096755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operating system do you use?</w:t>
      </w:r>
    </w:p>
    <w:p w:rsidRPr="00E13314" w:rsidR="00E13314" w:rsidP="00E13314" w:rsidRDefault="00401567" w14:paraId="3720B392" w14:textId="03B32ED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Windows 10</w:t>
      </w:r>
    </w:p>
    <w:p w:rsidR="00E13314" w:rsidP="00E13314" w:rsidRDefault="00E13314" w14:paraId="16D4B31A" w14:textId="7C95B28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Do you use the default file browser?</w:t>
      </w:r>
    </w:p>
    <w:p w:rsidRPr="00E13314" w:rsidR="00E13314" w:rsidP="00E13314" w:rsidRDefault="00401567" w14:paraId="75091805" w14:textId="379AE058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yes</w:t>
      </w:r>
    </w:p>
    <w:p w:rsidRPr="00E13314" w:rsidR="00E13314" w:rsidP="00E13314" w:rsidRDefault="00E13314" w14:paraId="15EE60ED" w14:textId="77777777">
      <w:pPr>
        <w:pStyle w:val="ListParagraph"/>
        <w:rPr>
          <w:sz w:val="28"/>
          <w:szCs w:val="28"/>
        </w:rPr>
      </w:pPr>
    </w:p>
    <w:p w:rsidR="00E13314" w:rsidP="00E13314" w:rsidRDefault="00E13314" w14:paraId="381F908B" w14:textId="344C00A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Do you enjoy the functionality of this file browser?</w:t>
      </w:r>
    </w:p>
    <w:p w:rsidRPr="00E13314" w:rsidR="00E13314" w:rsidP="00E13314" w:rsidRDefault="00401567" w14:paraId="62C0BA09" w14:textId="3C165FB7">
      <w:pPr>
        <w:pStyle w:val="ListParagraph"/>
        <w:rPr>
          <w:sz w:val="28"/>
          <w:szCs w:val="28"/>
        </w:rPr>
      </w:pPr>
      <w:r w:rsidRPr="122AB9D8" w:rsidR="122AB9D8">
        <w:rPr>
          <w:sz w:val="28"/>
          <w:szCs w:val="28"/>
        </w:rPr>
        <w:t>Yes</w:t>
      </w:r>
    </w:p>
    <w:p w:rsidR="00E13314" w:rsidP="00E13314" w:rsidRDefault="00E13314" w14:paraId="03EC365F" w14:textId="16ADE927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If so, what features do you enjoy?</w:t>
      </w:r>
    </w:p>
    <w:p w:rsidRPr="00E13314" w:rsidR="00E13314" w:rsidP="00E13314" w:rsidRDefault="00401567" w14:paraId="28D636A4" w14:textId="01191F70">
      <w:pPr>
        <w:pStyle w:val="ListParagraph"/>
        <w:ind w:left="1440"/>
        <w:rPr>
          <w:sz w:val="28"/>
          <w:szCs w:val="28"/>
        </w:rPr>
      </w:pPr>
      <w:r w:rsidRPr="122AB9D8" w:rsidR="122AB9D8">
        <w:rPr>
          <w:sz w:val="28"/>
          <w:szCs w:val="28"/>
        </w:rPr>
        <w:t>Easy to use if you know where you have saved something</w:t>
      </w:r>
    </w:p>
    <w:p w:rsidR="00E13314" w:rsidP="00E13314" w:rsidRDefault="00E13314" w14:paraId="48CCF253" w14:textId="449B9C34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122AB9D8" w:rsidR="122AB9D8">
        <w:rPr>
          <w:sz w:val="28"/>
          <w:szCs w:val="28"/>
        </w:rPr>
        <w:t>What features do you dislike?</w:t>
      </w:r>
    </w:p>
    <w:p w:rsidRPr="00E13314" w:rsidR="00E13314" w:rsidP="122AB9D8" w:rsidRDefault="00E13314" w14:paraId="5435270B" w14:textId="4B185D09">
      <w:pPr>
        <w:pStyle w:val="Normal"/>
        <w:ind w:left="1080"/>
        <w:rPr>
          <w:sz w:val="28"/>
          <w:szCs w:val="28"/>
        </w:rPr>
      </w:pPr>
      <w:r w:rsidRPr="122AB9D8" w:rsidR="122AB9D8">
        <w:rPr>
          <w:sz w:val="28"/>
          <w:szCs w:val="28"/>
        </w:rPr>
        <w:t xml:space="preserve">     Makes you go through a load of folders as searching is really slow</w:t>
      </w:r>
    </w:p>
    <w:p w:rsidRPr="00E13314" w:rsidR="00E13314" w:rsidP="00E13314" w:rsidRDefault="00E13314" w14:paraId="0206A6AF" w14:textId="77777777">
      <w:pPr>
        <w:pStyle w:val="ListParagraph"/>
        <w:ind w:left="1440"/>
        <w:rPr>
          <w:sz w:val="28"/>
          <w:szCs w:val="28"/>
        </w:rPr>
      </w:pPr>
    </w:p>
    <w:p w:rsidR="00E13314" w:rsidP="00E13314" w:rsidRDefault="00E13314" w14:paraId="460C371E" w14:textId="430219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feature would you like to see in a file browser?</w:t>
      </w:r>
    </w:p>
    <w:p w:rsidRPr="00E13314" w:rsidR="00E13314" w:rsidP="00E13314" w:rsidRDefault="00401567" w14:paraId="4296542C" w14:textId="536F1D85">
      <w:pPr>
        <w:pStyle w:val="ListParagraph"/>
        <w:rPr>
          <w:sz w:val="28"/>
          <w:szCs w:val="28"/>
        </w:rPr>
      </w:pPr>
      <w:r w:rsidRPr="122AB9D8" w:rsidR="122AB9D8">
        <w:rPr>
          <w:sz w:val="28"/>
          <w:szCs w:val="28"/>
        </w:rPr>
        <w:t xml:space="preserve">A way to search for a file quickly and </w:t>
      </w:r>
      <w:r w:rsidRPr="122AB9D8" w:rsidR="122AB9D8">
        <w:rPr>
          <w:sz w:val="28"/>
          <w:szCs w:val="28"/>
        </w:rPr>
        <w:t>efficiently</w:t>
      </w:r>
    </w:p>
    <w:p w:rsidR="00E13314" w:rsidP="00E13314" w:rsidRDefault="00E13314" w14:paraId="75C93064" w14:textId="1C27F33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122AB9D8" w:rsidR="122AB9D8">
        <w:rPr>
          <w:sz w:val="28"/>
          <w:szCs w:val="28"/>
        </w:rPr>
        <w:t>What makes a browser UI friendly?</w:t>
      </w:r>
    </w:p>
    <w:p w:rsidRPr="00E13314" w:rsidR="00E13314" w:rsidP="00E13314" w:rsidRDefault="00E13314" w14:paraId="43A9D5DA" w14:textId="227510D0">
      <w:pPr>
        <w:pStyle w:val="ListParagraph"/>
        <w:rPr>
          <w:sz w:val="28"/>
          <w:szCs w:val="28"/>
        </w:rPr>
      </w:pPr>
      <w:r w:rsidRPr="122AB9D8" w:rsidR="122AB9D8">
        <w:rPr>
          <w:sz w:val="28"/>
          <w:szCs w:val="28"/>
        </w:rPr>
        <w:t>Effective, quick and pleasing on the eye</w:t>
      </w:r>
    </w:p>
    <w:p w:rsidR="00E13314" w:rsidP="00E13314" w:rsidRDefault="00E13314" w14:paraId="412D51E6" w14:textId="093DFB3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Are you intrigued by a system that enables you to search through the folder easier?</w:t>
      </w:r>
    </w:p>
    <w:p w:rsidRPr="00E13314" w:rsidR="00E13314" w:rsidP="00E13314" w:rsidRDefault="00401567" w14:paraId="29DAB011" w14:textId="6BE2C3AC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yes</w:t>
      </w:r>
    </w:p>
    <w:p w:rsidR="00E13314" w:rsidP="00E13314" w:rsidRDefault="00E13314" w14:paraId="0715B045" w14:textId="45A13C2A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122AB9D8" w:rsidR="122AB9D8">
        <w:rPr>
          <w:sz w:val="28"/>
          <w:szCs w:val="28"/>
        </w:rPr>
        <w:t>Are you intrigued by a system that allows you to hide files?</w:t>
      </w:r>
    </w:p>
    <w:p w:rsidR="122AB9D8" w:rsidP="122AB9D8" w:rsidRDefault="122AB9D8" w14:paraId="292AC880" w14:textId="19CE29DB">
      <w:pPr>
        <w:pStyle w:val="ListParagraph"/>
        <w:bidi w:val="0"/>
        <w:spacing w:before="0" w:beforeAutospacing="off" w:after="0" w:afterAutospacing="off" w:line="259" w:lineRule="auto"/>
        <w:ind w:left="720" w:right="0"/>
        <w:jc w:val="left"/>
      </w:pPr>
      <w:r w:rsidRPr="122AB9D8" w:rsidR="122AB9D8">
        <w:rPr>
          <w:sz w:val="28"/>
          <w:szCs w:val="28"/>
        </w:rPr>
        <w:t xml:space="preserve">Could be </w:t>
      </w:r>
    </w:p>
    <w:p w:rsidRPr="00E13314" w:rsidR="00E13314" w:rsidP="00E13314" w:rsidRDefault="00E13314" w14:paraId="558DF5BE" w14:textId="315192FB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Is there anything you’d like to add? </w:t>
      </w:r>
    </w:p>
    <w:p w:rsidR="00E13314" w:rsidP="00E13314" w:rsidRDefault="00401567" w14:paraId="43F8C28F" w14:textId="1D3C44E7">
      <w:pPr>
        <w:pStyle w:val="ListParagraph"/>
      </w:pPr>
      <w:r w:rsidR="122AB9D8">
        <w:rPr/>
        <w:t>nope</w:t>
      </w:r>
    </w:p>
    <w:sectPr w:rsidR="00E13314"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C344A"/>
    <w:multiLevelType w:val="hybridMultilevel"/>
    <w:tmpl w:val="EDA8E3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F12EF9"/>
    <w:multiLevelType w:val="hybridMultilevel"/>
    <w:tmpl w:val="AC0239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0MjKyNDA0NjVX0lEKTi0uzszPAykwrAUAKt73/SwAAAA="/>
  </w:docVars>
  <w:rsids>
    <w:rsidRoot w:val="00E13314"/>
    <w:rsid w:val="00401567"/>
    <w:rsid w:val="00890A64"/>
    <w:rsid w:val="00E13314"/>
    <w:rsid w:val="122AB9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37B58"/>
  <w15:chartTrackingRefBased/>
  <w15:docId w15:val="{63B09155-EC1A-4F74-B000-285F6D628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3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Luke Edwards</dc:creator>
  <keywords/>
  <dc:description/>
  <lastModifiedBy>Arthur Harvey</lastModifiedBy>
  <revision>3</revision>
  <dcterms:created xsi:type="dcterms:W3CDTF">2020-04-23T15:04:00.0000000Z</dcterms:created>
  <dcterms:modified xsi:type="dcterms:W3CDTF">2020-04-23T16:30:32.4751631Z</dcterms:modified>
</coreProperties>
</file>